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BD60B6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1628A054" w14:textId="77777777" w:rsidR="003A00C5" w:rsidRDefault="003A00C5" w:rsidP="00554FF8">
      <w:pPr>
        <w:jc w:val="center"/>
        <w:rPr>
          <w:b/>
          <w:sz w:val="24"/>
          <w:szCs w:val="24"/>
        </w:rPr>
      </w:pPr>
    </w:p>
    <w:p w14:paraId="7AC7A9B7" w14:textId="48F02A32" w:rsidR="003A00C5" w:rsidRPr="009E4162" w:rsidRDefault="003A00C5" w:rsidP="003A00C5">
      <w:pPr>
        <w:shd w:val="clear" w:color="auto" w:fill="FFFF00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YÖS-</w:t>
      </w:r>
      <w:r w:rsidRPr="009E4162">
        <w:rPr>
          <w:b/>
          <w:sz w:val="28"/>
          <w:szCs w:val="24"/>
        </w:rPr>
        <w:t xml:space="preserve">Türk Dili I Dersi </w:t>
      </w:r>
      <w:r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58C6C698" w14:textId="18B7CF93" w:rsidR="003A00C5" w:rsidRPr="009E4162" w:rsidRDefault="003A00C5" w:rsidP="003A00C5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>
        <w:rPr>
          <w:sz w:val="28"/>
          <w:szCs w:val="24"/>
        </w:rPr>
        <w:t>0</w:t>
      </w:r>
      <w:r>
        <w:rPr>
          <w:sz w:val="28"/>
          <w:szCs w:val="24"/>
        </w:rPr>
        <w:t>7</w:t>
      </w:r>
      <w:r w:rsidRPr="009E4162">
        <w:rPr>
          <w:sz w:val="28"/>
          <w:szCs w:val="24"/>
        </w:rPr>
        <w:t>.</w:t>
      </w:r>
      <w:r>
        <w:rPr>
          <w:sz w:val="28"/>
          <w:szCs w:val="24"/>
        </w:rPr>
        <w:t>0</w:t>
      </w:r>
      <w:r>
        <w:rPr>
          <w:sz w:val="28"/>
          <w:szCs w:val="24"/>
        </w:rPr>
        <w:t>2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>4</w:t>
      </w:r>
      <w:r w:rsidRPr="009E4162">
        <w:rPr>
          <w:sz w:val="28"/>
          <w:szCs w:val="24"/>
        </w:rPr>
        <w:t xml:space="preserve"> ÇARŞAMBA, Saat: </w:t>
      </w:r>
      <w:r>
        <w:rPr>
          <w:sz w:val="28"/>
          <w:szCs w:val="24"/>
        </w:rPr>
        <w:t>1</w:t>
      </w:r>
      <w:r>
        <w:rPr>
          <w:sz w:val="28"/>
          <w:szCs w:val="24"/>
        </w:rPr>
        <w:t>4</w:t>
      </w:r>
      <w:r w:rsidRPr="009E4162">
        <w:rPr>
          <w:sz w:val="28"/>
          <w:szCs w:val="24"/>
        </w:rPr>
        <w:t>.00</w:t>
      </w:r>
    </w:p>
    <w:p w14:paraId="5CBD8B76" w14:textId="77777777" w:rsidR="003A00C5" w:rsidRPr="00554FF8" w:rsidRDefault="003A00C5" w:rsidP="003A00C5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3A00C5" w:rsidRPr="00554FF8" w14:paraId="3CB2B53C" w14:textId="77777777" w:rsidTr="0028118C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6E9C0A54" w14:textId="77777777" w:rsidR="003A00C5" w:rsidRPr="00554FF8" w:rsidRDefault="003A00C5" w:rsidP="0028118C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34517E6" w14:textId="77777777" w:rsidR="003A00C5" w:rsidRPr="00554FF8" w:rsidRDefault="003A00C5" w:rsidP="0028118C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3A00C5" w:rsidRPr="00C15CEF" w14:paraId="630BE363" w14:textId="77777777" w:rsidTr="0028118C">
        <w:trPr>
          <w:jc w:val="center"/>
        </w:trPr>
        <w:tc>
          <w:tcPr>
            <w:tcW w:w="4786" w:type="dxa"/>
            <w:vAlign w:val="center"/>
          </w:tcPr>
          <w:p w14:paraId="2EDFA12E" w14:textId="2EEAFB9D" w:rsidR="003A00C5" w:rsidRPr="00C15CEF" w:rsidRDefault="003A00C5" w:rsidP="002811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ÖS - </w:t>
            </w: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54372825" w14:textId="5D60B82B" w:rsidR="003A00C5" w:rsidRPr="00C15CEF" w:rsidRDefault="003A00C5" w:rsidP="002811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ktisadi ve İdari Bilimler Fakültesi (İ.İ.B.F.)</w:t>
            </w:r>
          </w:p>
        </w:tc>
      </w:tr>
    </w:tbl>
    <w:p w14:paraId="5A1F45E6" w14:textId="77777777" w:rsidR="003A00C5" w:rsidRDefault="003A00C5" w:rsidP="003A00C5">
      <w:pPr>
        <w:rPr>
          <w:b/>
          <w:sz w:val="24"/>
          <w:szCs w:val="24"/>
        </w:rPr>
      </w:pPr>
    </w:p>
    <w:p w14:paraId="55C7C33D" w14:textId="77777777" w:rsidR="003A00C5" w:rsidRDefault="003A00C5" w:rsidP="003A00C5">
      <w:pPr>
        <w:jc w:val="center"/>
        <w:rPr>
          <w:b/>
          <w:sz w:val="24"/>
          <w:szCs w:val="24"/>
        </w:rPr>
      </w:pPr>
    </w:p>
    <w:p w14:paraId="6B99F1C5" w14:textId="77777777" w:rsidR="003A00C5" w:rsidRPr="009E4162" w:rsidRDefault="003A00C5" w:rsidP="003A00C5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0BDD0104" w14:textId="35B9BCEB" w:rsidR="003A00C5" w:rsidRPr="009E4162" w:rsidRDefault="003A00C5" w:rsidP="003A00C5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>
        <w:rPr>
          <w:sz w:val="28"/>
          <w:szCs w:val="24"/>
        </w:rPr>
        <w:t>07</w:t>
      </w:r>
      <w:r w:rsidRPr="009E4162">
        <w:rPr>
          <w:sz w:val="28"/>
          <w:szCs w:val="24"/>
        </w:rPr>
        <w:t>.</w:t>
      </w:r>
      <w:r>
        <w:rPr>
          <w:sz w:val="28"/>
          <w:szCs w:val="24"/>
        </w:rPr>
        <w:t>02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>4</w:t>
      </w:r>
      <w:r w:rsidRPr="009E4162">
        <w:rPr>
          <w:sz w:val="28"/>
          <w:szCs w:val="24"/>
        </w:rPr>
        <w:t xml:space="preserve"> ÇARŞAMBA, Saat: </w:t>
      </w:r>
      <w:r>
        <w:rPr>
          <w:sz w:val="28"/>
          <w:szCs w:val="24"/>
        </w:rPr>
        <w:t>1</w:t>
      </w:r>
      <w:r>
        <w:rPr>
          <w:sz w:val="28"/>
          <w:szCs w:val="24"/>
        </w:rPr>
        <w:t>5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3A00C5" w:rsidRPr="00554FF8" w14:paraId="6EE14164" w14:textId="77777777" w:rsidTr="0028118C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387C9FE4" w14:textId="77777777" w:rsidR="003A00C5" w:rsidRPr="00554FF8" w:rsidRDefault="003A00C5" w:rsidP="0028118C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00EB277" w14:textId="77777777" w:rsidR="003A00C5" w:rsidRPr="00554FF8" w:rsidRDefault="003A00C5" w:rsidP="0028118C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3A00C5" w:rsidRPr="00C15CEF" w14:paraId="3DCD08E1" w14:textId="77777777" w:rsidTr="0028118C">
        <w:trPr>
          <w:jc w:val="center"/>
        </w:trPr>
        <w:tc>
          <w:tcPr>
            <w:tcW w:w="4786" w:type="dxa"/>
            <w:vAlign w:val="center"/>
          </w:tcPr>
          <w:p w14:paraId="52968214" w14:textId="0820DC4A" w:rsidR="003A00C5" w:rsidRPr="00C15CEF" w:rsidRDefault="003A00C5" w:rsidP="002811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ÖS - </w:t>
            </w: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14:paraId="7309108E" w14:textId="3EBC6431" w:rsidR="003A00C5" w:rsidRPr="00C15CEF" w:rsidRDefault="003A00C5" w:rsidP="002811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ktisadi ve İdari Bilimler Fakültesi (İ.İ.B.F.)</w:t>
            </w:r>
          </w:p>
        </w:tc>
      </w:tr>
    </w:tbl>
    <w:p w14:paraId="7DDA6BC9" w14:textId="77777777" w:rsidR="003A00C5" w:rsidRDefault="003A00C5" w:rsidP="00554FF8">
      <w:pPr>
        <w:jc w:val="center"/>
        <w:rPr>
          <w:b/>
          <w:sz w:val="24"/>
          <w:szCs w:val="24"/>
        </w:rPr>
      </w:pPr>
    </w:p>
    <w:p w14:paraId="3F660C3C" w14:textId="77777777" w:rsidR="003A00C5" w:rsidRDefault="003A00C5" w:rsidP="00554FF8">
      <w:pPr>
        <w:jc w:val="center"/>
        <w:rPr>
          <w:b/>
          <w:sz w:val="24"/>
          <w:szCs w:val="24"/>
        </w:rPr>
      </w:pPr>
    </w:p>
    <w:p w14:paraId="6133E8A7" w14:textId="3868E453" w:rsidR="0025366B" w:rsidRPr="009E4162" w:rsidRDefault="0025366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3A00C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1F7133E6" w14:textId="2FF11AF5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3A00C5">
        <w:rPr>
          <w:sz w:val="28"/>
          <w:szCs w:val="24"/>
        </w:rPr>
        <w:t>07</w:t>
      </w:r>
      <w:r w:rsidR="003A00C5" w:rsidRPr="009E4162">
        <w:rPr>
          <w:sz w:val="28"/>
          <w:szCs w:val="24"/>
        </w:rPr>
        <w:t>.</w:t>
      </w:r>
      <w:r w:rsidR="003A00C5">
        <w:rPr>
          <w:sz w:val="28"/>
          <w:szCs w:val="24"/>
        </w:rPr>
        <w:t>02</w:t>
      </w:r>
      <w:r w:rsidR="003A00C5" w:rsidRPr="009E4162">
        <w:rPr>
          <w:sz w:val="28"/>
          <w:szCs w:val="24"/>
        </w:rPr>
        <w:t>.202</w:t>
      </w:r>
      <w:r w:rsidR="003A00C5">
        <w:rPr>
          <w:sz w:val="28"/>
          <w:szCs w:val="24"/>
        </w:rPr>
        <w:t>4</w:t>
      </w:r>
      <w:r w:rsidR="003A00C5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6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14:paraId="54E0C13D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43C28EEB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D623453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B7E34F6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E074A61" w14:textId="77777777" w:rsidTr="009E4162">
        <w:trPr>
          <w:jc w:val="center"/>
        </w:trPr>
        <w:tc>
          <w:tcPr>
            <w:tcW w:w="4786" w:type="dxa"/>
            <w:vAlign w:val="center"/>
          </w:tcPr>
          <w:p w14:paraId="19F1A723" w14:textId="484D947E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2878B2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6A5B46B" w14:textId="7261C793" w:rsidR="00C15CEF" w:rsidRPr="00C15CEF" w:rsidRDefault="004E589D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</w:tbl>
    <w:p w14:paraId="78BD5F73" w14:textId="77777777" w:rsidR="00554FF8" w:rsidRDefault="00554FF8" w:rsidP="00554FF8">
      <w:pPr>
        <w:rPr>
          <w:b/>
          <w:sz w:val="24"/>
          <w:szCs w:val="24"/>
        </w:rPr>
      </w:pPr>
    </w:p>
    <w:p w14:paraId="6D300709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668AC620" w14:textId="18ED28B3" w:rsidR="004E3DAB" w:rsidRPr="009E4162" w:rsidRDefault="004E3DA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3A00C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14:paraId="74DF9C27" w14:textId="5D5F4011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3A00C5">
        <w:rPr>
          <w:sz w:val="28"/>
          <w:szCs w:val="24"/>
        </w:rPr>
        <w:t>07</w:t>
      </w:r>
      <w:r w:rsidR="003A00C5" w:rsidRPr="009E4162">
        <w:rPr>
          <w:sz w:val="28"/>
          <w:szCs w:val="24"/>
        </w:rPr>
        <w:t>.</w:t>
      </w:r>
      <w:r w:rsidR="003A00C5">
        <w:rPr>
          <w:sz w:val="28"/>
          <w:szCs w:val="24"/>
        </w:rPr>
        <w:t>02</w:t>
      </w:r>
      <w:r w:rsidR="003A00C5" w:rsidRPr="009E4162">
        <w:rPr>
          <w:sz w:val="28"/>
          <w:szCs w:val="24"/>
        </w:rPr>
        <w:t>.202</w:t>
      </w:r>
      <w:r w:rsidR="003A00C5">
        <w:rPr>
          <w:sz w:val="28"/>
          <w:szCs w:val="24"/>
        </w:rPr>
        <w:t>4</w:t>
      </w:r>
      <w:r w:rsidR="003A00C5" w:rsidRPr="009E4162">
        <w:rPr>
          <w:sz w:val="28"/>
          <w:szCs w:val="24"/>
        </w:rPr>
        <w:t xml:space="preserve"> </w:t>
      </w:r>
      <w:r w:rsidR="00195394" w:rsidRPr="009E4162">
        <w:rPr>
          <w:sz w:val="28"/>
          <w:szCs w:val="24"/>
        </w:rPr>
        <w:t xml:space="preserve">ÇARŞAMBA, Saat: </w:t>
      </w:r>
      <w:r w:rsidR="007A66A9">
        <w:rPr>
          <w:sz w:val="28"/>
          <w:szCs w:val="24"/>
        </w:rPr>
        <w:t>17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676F2C2F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1767EE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9EF2BC5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5D81B34D" w14:textId="77777777" w:rsidTr="00BB1D83">
        <w:trPr>
          <w:jc w:val="center"/>
        </w:trPr>
        <w:tc>
          <w:tcPr>
            <w:tcW w:w="4786" w:type="dxa"/>
            <w:vAlign w:val="center"/>
          </w:tcPr>
          <w:p w14:paraId="2EFEFE96" w14:textId="604B2F72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7798F78" w14:textId="3F30A849" w:rsidR="009E4162" w:rsidRPr="00C15CEF" w:rsidRDefault="0002531A" w:rsidP="004E58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4E589D">
              <w:rPr>
                <w:sz w:val="24"/>
                <w:szCs w:val="24"/>
              </w:rPr>
              <w:t>5</w:t>
            </w:r>
            <w:bookmarkStart w:id="0" w:name="_GoBack"/>
            <w:bookmarkEnd w:id="0"/>
          </w:p>
        </w:tc>
      </w:tr>
    </w:tbl>
    <w:p w14:paraId="53B98496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wUABSaAHiwAAAA="/>
  </w:docVars>
  <w:rsids>
    <w:rsidRoot w:val="0025366B"/>
    <w:rsid w:val="0002531A"/>
    <w:rsid w:val="00121720"/>
    <w:rsid w:val="00195394"/>
    <w:rsid w:val="001A0EC6"/>
    <w:rsid w:val="001A1388"/>
    <w:rsid w:val="001C124D"/>
    <w:rsid w:val="001E7353"/>
    <w:rsid w:val="001F5392"/>
    <w:rsid w:val="002379F3"/>
    <w:rsid w:val="00252F30"/>
    <w:rsid w:val="0025366B"/>
    <w:rsid w:val="002878B2"/>
    <w:rsid w:val="002B194C"/>
    <w:rsid w:val="00363946"/>
    <w:rsid w:val="003A00C5"/>
    <w:rsid w:val="00415117"/>
    <w:rsid w:val="004C368F"/>
    <w:rsid w:val="004C5D1C"/>
    <w:rsid w:val="004E3DAB"/>
    <w:rsid w:val="004E589D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713A8"/>
    <w:rsid w:val="00952A05"/>
    <w:rsid w:val="0096029F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054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ll</cp:lastModifiedBy>
  <cp:revision>6</cp:revision>
  <cp:lastPrinted>2017-10-12T12:12:00Z</cp:lastPrinted>
  <dcterms:created xsi:type="dcterms:W3CDTF">2023-11-09T14:00:00Z</dcterms:created>
  <dcterms:modified xsi:type="dcterms:W3CDTF">2024-01-30T10:59:00Z</dcterms:modified>
</cp:coreProperties>
</file>